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the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that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from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aw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When Jesus arrived at the tomb, he told them to roll away the stone.</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at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at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that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at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gave a promise of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if they really believed they would see God’s power.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was there. She expressed grief that Jesus did not come earlier, but also expressed faith that God would give Jesus anything he asked. Martha was hopefully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was believed that Jesus was the eternal Son of God. (37-05)</w:t>
      </w:r>
    </w:p>
    <w:br/>
    <w:p>
      <w:pPr>
        <w:pStyle w:val="BodyText"/>
      </w:pPr>
      <w:r>
        <w:t xml:space="preserve">Mary | Grief: Mary fell at Jesus’ feet when she met him. Mary believed that Jesus could have healed Lazarus if he was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id God send Jesus to earth? How does the story of Lazarus teach us about God’s purposes in sending Jesus?</w:t>
      </w:r>
    </w:p>
    <w:p>
      <w:pPr>
        <w:numPr>
          <w:ilvl w:val="0"/>
          <w:numId w:val="1001"/>
        </w:numPr>
        <w:pStyle w:val="Compact"/>
      </w:pPr>
      <w:r>
        <w:t xml:space="preserve">What should we believe about Jesus? What does this story teach us about who Jesus is (his nature and identity)?</w:t>
      </w:r>
    </w:p>
    <w:p>
      <w:pPr>
        <w:numPr>
          <w:ilvl w:val="0"/>
          <w:numId w:val="1001"/>
        </w:numPr>
        <w:pStyle w:val="Compact"/>
      </w:pPr>
      <w:r>
        <w:t xml:space="preserve">What does it mean to follow Jesus? How does this story teach us about what it means to genuinely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align our life with God’s purposes?</w:t>
      </w:r>
    </w:p>
    <w:p>
      <w:pPr>
        <w:numPr>
          <w:ilvl w:val="0"/>
          <w:numId w:val="1002"/>
        </w:numPr>
        <w:pStyle w:val="Compact"/>
      </w:pPr>
      <w:r>
        <w:t xml:space="preserve">What does this story teach you about Jesus that most encourages your faith?</w:t>
      </w:r>
    </w:p>
    <w:p>
      <w:pPr>
        <w:numPr>
          <w:ilvl w:val="0"/>
          <w:numId w:val="1002"/>
        </w:numPr>
        <w:pStyle w:val="Compact"/>
      </w:pPr>
      <w:r>
        <w:t xml:space="preserve">How would you describe your faith in Jesus? Which characters in this story do you most relate to?</w:t>
      </w:r>
    </w:p>
    <w:p>
      <w:pPr>
        <w:numPr>
          <w:ilvl w:val="0"/>
          <w:numId w:val="1002"/>
        </w:numPr>
        <w:pStyle w:val="Compact"/>
      </w:pPr>
      <w:r>
        <w:t xml:space="preserve">How does the promise of the resurrection (live forever with Jesus) impact the way you live and serve as a follower of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9:36Z</dcterms:created>
  <dcterms:modified xsi:type="dcterms:W3CDTF">2023-05-25T14:2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Raises Lazarus from the Dead</vt:lpwstr>
  </property>
</Properties>
</file>